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Шаханеоядж Хаолад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219770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9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108960" cy="3108960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310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517870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7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426593" cy="3282214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593" cy="328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640980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0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Шаханеоядж Хаоладар</dc:creator>
  <dc:language>ru-RU</dc:language>
  <cp:keywords/>
  <dcterms:created xsi:type="dcterms:W3CDTF">2025-04-02T07:43:07Z</dcterms:created>
  <dcterms:modified xsi:type="dcterms:W3CDTF">2025-04-02T07:4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